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but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t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51 North Kildare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btl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3544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